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Email 1</w:t>
      </w:r>
    </w:p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: </w:t>
      </w:r>
      <w:r w:rsidR="001115CB">
        <w:rPr>
          <w:rFonts w:ascii="Arial" w:hAnsi="Arial" w:cs="Arial"/>
          <w:b/>
        </w:rPr>
        <w:t>New Mexico</w:t>
      </w:r>
      <w:r w:rsidR="00147124">
        <w:rPr>
          <w:rFonts w:ascii="Arial" w:hAnsi="Arial" w:cs="Arial"/>
          <w:b/>
        </w:rPr>
        <w:t xml:space="preserve"> </w:t>
      </w:r>
      <w:r w:rsidR="00DA5336">
        <w:rPr>
          <w:rFonts w:ascii="Arial" w:hAnsi="Arial" w:cs="Arial"/>
          <w:b/>
        </w:rPr>
        <w:t>Homeowners at Significant Risk of Flood</w:t>
      </w:r>
      <w:r w:rsidR="00825F54">
        <w:rPr>
          <w:rFonts w:ascii="Arial" w:hAnsi="Arial" w:cs="Arial"/>
          <w:b/>
        </w:rPr>
        <w:t xml:space="preserve"> </w:t>
      </w:r>
      <w:r w:rsidR="00E52292">
        <w:rPr>
          <w:rFonts w:ascii="Arial" w:hAnsi="Arial" w:cs="Arial"/>
          <w:b/>
        </w:rPr>
        <w:t>- Homeowner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5678A2" w:rsidRDefault="001115CB" w:rsidP="00BF7BEC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>New Mexico</w:t>
      </w:r>
      <w:r w:rsidR="008E3711">
        <w:rPr>
          <w:rFonts w:ascii="Arial" w:hAnsi="Arial" w:cs="Arial"/>
        </w:rPr>
        <w:t xml:space="preserve">’s flood risk has been increasing due to environmental changes that have led to more intense storms and increased flooding to </w:t>
      </w:r>
      <w:r>
        <w:rPr>
          <w:rFonts w:ascii="Arial" w:hAnsi="Arial" w:cs="Arial"/>
        </w:rPr>
        <w:t>waterways</w:t>
      </w:r>
      <w:r w:rsidR="008E3711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The many geographical steep slopes cause flash floods after heavy rainfall. </w:t>
      </w:r>
      <w:r w:rsidR="00EA02D0">
        <w:rPr>
          <w:rFonts w:ascii="Arial" w:hAnsi="Arial" w:cs="Arial"/>
        </w:rPr>
        <w:t xml:space="preserve">Recent scientific research has revealed that </w:t>
      </w:r>
      <w:r>
        <w:rPr>
          <w:rFonts w:ascii="Arial" w:hAnsi="Arial" w:cs="Arial"/>
        </w:rPr>
        <w:t>nearly</w:t>
      </w:r>
      <w:r w:rsidR="00D56F7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31,000 </w:t>
      </w:r>
      <w:r w:rsidR="00EA02D0">
        <w:rPr>
          <w:rFonts w:ascii="Arial" w:hAnsi="Arial" w:cs="Arial"/>
        </w:rPr>
        <w:t>additional properties are at significant risk of flooding than current FEMA flood maps indicate</w:t>
      </w:r>
      <w:r w:rsidR="002E10DF">
        <w:rPr>
          <w:rFonts w:ascii="Arial" w:hAnsi="Arial" w:cs="Arial"/>
        </w:rPr>
        <w:t xml:space="preserve">, and that number is projected to increase </w:t>
      </w:r>
      <w:r>
        <w:rPr>
          <w:rFonts w:ascii="Arial" w:hAnsi="Arial" w:cs="Arial"/>
        </w:rPr>
        <w:t>0.7</w:t>
      </w:r>
      <w:r w:rsidR="002E10DF">
        <w:rPr>
          <w:rFonts w:ascii="Arial" w:hAnsi="Arial" w:cs="Arial"/>
        </w:rPr>
        <w:t>% over the next 30 years</w:t>
      </w:r>
      <w:r w:rsidR="00EA02D0">
        <w:rPr>
          <w:rFonts w:ascii="Arial" w:hAnsi="Arial" w:cs="Arial"/>
        </w:rPr>
        <w:t xml:space="preserve">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 flood insurance policy is the best way to protect your home and personal belongings.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16" w:type="dxa"/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DA5336">
        <w:tc>
          <w:tcPr>
            <w:tcW w:w="1223" w:type="dxa"/>
            <w:vAlign w:val="bottom"/>
          </w:tcPr>
          <w:p w:rsidR="005678A2" w:rsidRDefault="00DA5336" w:rsidP="00DA5336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6020A628" wp14:editId="5F933A5D">
                  <wp:extent cx="274320" cy="274320"/>
                  <wp:effectExtent l="0" t="0" r="0" b="0"/>
                  <wp:docPr id="13" name="Graphic 13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31380A" w:rsidRDefault="001115CB" w:rsidP="0031380A">
            <w:pPr>
              <w:spacing w:after="120"/>
              <w:rPr>
                <w:rFonts w:ascii="Arial" w:hAnsi="Arial" w:cs="Arial"/>
                <w:b/>
                <w:bCs/>
                <w:color w:val="002060"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Albuquerque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Las Cruces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Hobbs</w:t>
            </w:r>
            <w:r w:rsidR="003319FC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 w:rsidR="008B63B2">
              <w:rPr>
                <w:rFonts w:ascii="Arial" w:hAnsi="Arial" w:cs="Arial"/>
                <w:b/>
                <w:bCs/>
                <w:color w:val="002060"/>
              </w:rPr>
              <w:t xml:space="preserve">and </w:t>
            </w:r>
            <w:r>
              <w:rPr>
                <w:rFonts w:ascii="Arial" w:hAnsi="Arial" w:cs="Arial"/>
                <w:b/>
                <w:bCs/>
                <w:color w:val="002060"/>
              </w:rPr>
              <w:t>Rio Rancho</w:t>
            </w:r>
            <w:r w:rsidR="00D04C0F">
              <w:rPr>
                <w:rFonts w:ascii="Arial" w:hAnsi="Arial" w:cs="Arial"/>
                <w:b/>
                <w:bCs/>
                <w:color w:val="002060"/>
              </w:rPr>
              <w:t xml:space="preserve"> 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have the greatest number of properties at risk of flooding. </w:t>
            </w:r>
          </w:p>
        </w:tc>
      </w:tr>
      <w:tr w:rsidR="0031380A" w:rsidTr="00DA5336">
        <w:tc>
          <w:tcPr>
            <w:tcW w:w="1223" w:type="dxa"/>
            <w:vAlign w:val="center"/>
          </w:tcPr>
          <w:p w:rsidR="0031380A" w:rsidRDefault="0031380A" w:rsidP="00DA5336">
            <w:pPr>
              <w:ind w:right="431"/>
              <w:jc w:val="right"/>
              <w:rPr>
                <w:rFonts w:ascii="Arial" w:hAnsi="Arial" w:cs="Arial"/>
                <w:b/>
                <w:bCs/>
                <w:noProof/>
                <w:color w:val="002060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31380A" w:rsidRDefault="001115CB" w:rsidP="0031380A">
            <w:pPr>
              <w:spacing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22,000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properties in </w:t>
            </w:r>
            <w:r>
              <w:rPr>
                <w:rFonts w:ascii="Arial" w:hAnsi="Arial" w:cs="Arial"/>
                <w:b/>
                <w:bCs/>
                <w:color w:val="002060"/>
              </w:rPr>
              <w:t>New Mexico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are classified as having a certain risk of flooding at 99% over the next 30 years.</w:t>
            </w:r>
            <w:r w:rsidR="0031380A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32FDA5" wp14:editId="75396014">
                  <wp:extent cx="274320" cy="27432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1115CB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8.6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% of all </w:t>
            </w:r>
            <w:r>
              <w:rPr>
                <w:rFonts w:ascii="Arial" w:hAnsi="Arial" w:cs="Arial"/>
                <w:b/>
                <w:color w:val="002060"/>
              </w:rPr>
              <w:t>New Mexico</w:t>
            </w:r>
            <w:bookmarkStart w:id="0" w:name="_GoBack"/>
            <w:bookmarkEnd w:id="0"/>
            <w:r w:rsidR="007B619E">
              <w:rPr>
                <w:rFonts w:ascii="Arial" w:hAnsi="Arial" w:cs="Arial"/>
                <w:b/>
                <w:color w:val="002060"/>
              </w:rPr>
              <w:t xml:space="preserve"> properties are at a substantial </w:t>
            </w:r>
            <w:r w:rsidR="0031380A">
              <w:rPr>
                <w:rFonts w:ascii="Arial" w:hAnsi="Arial" w:cs="Arial"/>
                <w:b/>
                <w:color w:val="002060"/>
              </w:rPr>
              <w:t>risk of flooding today</w:t>
            </w:r>
          </w:p>
        </w:tc>
      </w:tr>
    </w:tbl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B71A69E4E77E4228B6DAA72EB099DCBF"/>
              </w:placeholder>
              <w:showingPlcHdr/>
            </w:sdtPr>
            <w:sdtEndPr/>
            <w:sdtContent>
              <w:p w:rsidR="00DA5336" w:rsidRDefault="00DA5336" w:rsidP="00DA533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42E43ACD3D54C9EAE663CD9C0D84959"/>
              </w:placeholder>
              <w:showingPlcHdr/>
            </w:sdtPr>
            <w:sdtEndPr/>
            <w:sdtContent>
              <w:p w:rsidR="005678A2" w:rsidRDefault="00DA5336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1115CB"/>
    <w:rsid w:val="001223DE"/>
    <w:rsid w:val="00147124"/>
    <w:rsid w:val="002C286A"/>
    <w:rsid w:val="002E10DF"/>
    <w:rsid w:val="0031380A"/>
    <w:rsid w:val="003319FC"/>
    <w:rsid w:val="0052417B"/>
    <w:rsid w:val="005678A2"/>
    <w:rsid w:val="0062730D"/>
    <w:rsid w:val="007B619E"/>
    <w:rsid w:val="00825F54"/>
    <w:rsid w:val="008B63B2"/>
    <w:rsid w:val="008E3711"/>
    <w:rsid w:val="00BF6951"/>
    <w:rsid w:val="00BF7BEC"/>
    <w:rsid w:val="00C14637"/>
    <w:rsid w:val="00C87FEC"/>
    <w:rsid w:val="00CE0ADD"/>
    <w:rsid w:val="00D04C0F"/>
    <w:rsid w:val="00D06BD0"/>
    <w:rsid w:val="00D56F7E"/>
    <w:rsid w:val="00DA5336"/>
    <w:rsid w:val="00E52292"/>
    <w:rsid w:val="00EA02D0"/>
    <w:rsid w:val="00EF777C"/>
    <w:rsid w:val="00F50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009DB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4C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C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3.sv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B71A69E4E77E4228B6DAA72EB099D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921CA-AE29-41E7-B2F5-638D039D6CAD}"/>
      </w:docPartPr>
      <w:docPartBody>
        <w:p w:rsidR="00DF546F" w:rsidRDefault="0028043F" w:rsidP="0028043F">
          <w:pPr>
            <w:pStyle w:val="B71A69E4E77E4228B6DAA72EB099DCBF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42E43ACD3D54C9EAE663CD9C0D84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5A1C-C6D4-4D90-A4EF-770537993959}"/>
      </w:docPartPr>
      <w:docPartBody>
        <w:p w:rsidR="00DF546F" w:rsidRDefault="0028043F" w:rsidP="0028043F">
          <w:pPr>
            <w:pStyle w:val="A42E43ACD3D54C9EAE663CD9C0D84959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07296D"/>
    <w:rsid w:val="000D5399"/>
    <w:rsid w:val="001A413B"/>
    <w:rsid w:val="001A53C3"/>
    <w:rsid w:val="0028043F"/>
    <w:rsid w:val="002A7D22"/>
    <w:rsid w:val="00407F6C"/>
    <w:rsid w:val="006E1A17"/>
    <w:rsid w:val="00A702C4"/>
    <w:rsid w:val="00DA6DC1"/>
    <w:rsid w:val="00DF546F"/>
    <w:rsid w:val="00E1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28043F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B71A69E4E77E4228B6DAA72EB099DCBF">
    <w:name w:val="B71A69E4E77E4228B6DAA72EB099DCBF"/>
    <w:rsid w:val="0028043F"/>
  </w:style>
  <w:style w:type="paragraph" w:customStyle="1" w:styleId="A42E43ACD3D54C9EAE663CD9C0D84959">
    <w:name w:val="A42E43ACD3D54C9EAE663CD9C0D84959"/>
    <w:rsid w:val="0028043F"/>
  </w:style>
  <w:style w:type="paragraph" w:customStyle="1" w:styleId="1B546715F43C424DB7FD736054C52369">
    <w:name w:val="1B546715F43C424DB7FD736054C52369"/>
    <w:rsid w:val="0028043F"/>
  </w:style>
  <w:style w:type="paragraph" w:customStyle="1" w:styleId="974803A0EC8A4C22BCA36065A8B8044F">
    <w:name w:val="974803A0EC8A4C22BCA36065A8B8044F"/>
    <w:rsid w:val="00280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3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Tosch, Tyler</cp:lastModifiedBy>
  <cp:revision>2</cp:revision>
  <dcterms:created xsi:type="dcterms:W3CDTF">2020-11-03T18:22:00Z</dcterms:created>
  <dcterms:modified xsi:type="dcterms:W3CDTF">2020-11-03T18:22:00Z</dcterms:modified>
</cp:coreProperties>
</file>